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12B8" w:rsidRDefault="00BE12B8" w:rsidP="00BE12B8">
      <w:r>
        <w:rPr>
          <w:noProof/>
        </w:rPr>
        <w:drawing>
          <wp:inline distT="0" distB="0" distL="0" distR="0" wp14:anchorId="09C1CC6A" wp14:editId="6ACBA4F2">
            <wp:extent cx="3680460" cy="13639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Summer-picnic[1]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0460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12B8" w:rsidRDefault="00BE12B8" w:rsidP="00BE12B8">
      <w:pPr>
        <w:rPr>
          <w:b/>
          <w:sz w:val="48"/>
          <w:szCs w:val="48"/>
        </w:rPr>
      </w:pPr>
      <w:r>
        <w:rPr>
          <w:b/>
          <w:sz w:val="48"/>
          <w:szCs w:val="48"/>
        </w:rPr>
        <w:t>North Star Manor’s Picnic</w:t>
      </w:r>
    </w:p>
    <w:p w:rsidR="00BE12B8" w:rsidRDefault="00BE12B8" w:rsidP="00BE12B8">
      <w:pPr>
        <w:rPr>
          <w:b/>
          <w:sz w:val="48"/>
          <w:szCs w:val="48"/>
        </w:rPr>
      </w:pPr>
      <w:r>
        <w:rPr>
          <w:b/>
          <w:sz w:val="48"/>
          <w:szCs w:val="48"/>
        </w:rPr>
        <w:t>Barn Dance</w:t>
      </w:r>
    </w:p>
    <w:p w:rsidR="00BE12B8" w:rsidRDefault="00BE12B8" w:rsidP="00BE12B8">
      <w:pPr>
        <w:rPr>
          <w:b/>
          <w:sz w:val="48"/>
          <w:szCs w:val="48"/>
        </w:rPr>
      </w:pPr>
      <w:r>
        <w:rPr>
          <w:b/>
          <w:noProof/>
          <w:sz w:val="48"/>
          <w:szCs w:val="48"/>
        </w:rPr>
        <w:drawing>
          <wp:inline distT="0" distB="0" distL="0" distR="0" wp14:anchorId="2183B8B9" wp14:editId="55525EC2">
            <wp:extent cx="1562100" cy="7696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arn_icon[1]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76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12B8" w:rsidRDefault="00BE12B8" w:rsidP="00BE12B8">
      <w:pPr>
        <w:rPr>
          <w:b/>
          <w:sz w:val="48"/>
          <w:szCs w:val="48"/>
        </w:rPr>
      </w:pPr>
      <w:r>
        <w:rPr>
          <w:b/>
          <w:sz w:val="48"/>
          <w:szCs w:val="48"/>
        </w:rPr>
        <w:t>Sloppy Joes, Beans, Potato Salad, and</w:t>
      </w:r>
    </w:p>
    <w:p w:rsidR="00BE12B8" w:rsidRDefault="00BE12B8" w:rsidP="00BE12B8">
      <w:pPr>
        <w:rPr>
          <w:b/>
          <w:sz w:val="48"/>
          <w:szCs w:val="48"/>
        </w:rPr>
      </w:pPr>
      <w:proofErr w:type="spellStart"/>
      <w:r>
        <w:rPr>
          <w:b/>
          <w:sz w:val="48"/>
          <w:szCs w:val="48"/>
        </w:rPr>
        <w:t>Rootbeer</w:t>
      </w:r>
      <w:proofErr w:type="spellEnd"/>
      <w:r>
        <w:rPr>
          <w:b/>
          <w:sz w:val="48"/>
          <w:szCs w:val="48"/>
        </w:rPr>
        <w:t xml:space="preserve"> Floats</w:t>
      </w:r>
    </w:p>
    <w:p w:rsidR="00BE12B8" w:rsidRDefault="00BE12B8" w:rsidP="00BE12B8">
      <w:pPr>
        <w:rPr>
          <w:b/>
          <w:sz w:val="48"/>
          <w:szCs w:val="48"/>
        </w:rPr>
      </w:pPr>
      <w:r>
        <w:rPr>
          <w:b/>
          <w:noProof/>
          <w:sz w:val="48"/>
          <w:szCs w:val="48"/>
        </w:rPr>
        <w:drawing>
          <wp:inline distT="0" distB="0" distL="0" distR="0" wp14:anchorId="540A123D" wp14:editId="216A9F3B">
            <wp:extent cx="5273040" cy="1160145"/>
            <wp:effectExtent l="0" t="0" r="381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usic_Notes1[1].g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116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E12B8" w:rsidRDefault="00BE12B8" w:rsidP="00BE12B8">
      <w:pPr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Music by Cathy Erickson </w:t>
      </w:r>
    </w:p>
    <w:p w:rsidR="00BE12B8" w:rsidRDefault="00BE12B8" w:rsidP="00BE12B8">
      <w:pPr>
        <w:rPr>
          <w:b/>
          <w:sz w:val="48"/>
          <w:szCs w:val="48"/>
        </w:rPr>
      </w:pPr>
      <w:r>
        <w:rPr>
          <w:b/>
          <w:sz w:val="48"/>
          <w:szCs w:val="48"/>
        </w:rPr>
        <w:t>Thursday, July 11, 2019, at 5:00 pm</w:t>
      </w:r>
    </w:p>
    <w:p w:rsidR="00BE12B8" w:rsidRDefault="00BE12B8" w:rsidP="00BE12B8">
      <w:pPr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Entertainment 6:30 pm </w:t>
      </w:r>
    </w:p>
    <w:p w:rsidR="003953C5" w:rsidRDefault="00BE12B8" w:rsidP="00BE12B8">
      <w:pPr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Good Food, Good Friends, </w:t>
      </w:r>
      <w:r>
        <w:rPr>
          <w:b/>
          <w:sz w:val="48"/>
          <w:szCs w:val="48"/>
        </w:rPr>
        <w:t>Good Times</w:t>
      </w:r>
    </w:p>
    <w:p w:rsidR="003953C5" w:rsidRDefault="003953C5">
      <w:pPr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   </w:t>
      </w:r>
    </w:p>
    <w:p w:rsidR="003953C5" w:rsidRPr="003953C5" w:rsidRDefault="003953C5">
      <w:pPr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 </w:t>
      </w:r>
    </w:p>
    <w:sectPr w:rsidR="003953C5" w:rsidRPr="003953C5" w:rsidSect="00F066F7">
      <w:pgSz w:w="12240" w:h="15840"/>
      <w:pgMar w:top="1440" w:right="1440" w:bottom="1440" w:left="1440" w:header="720" w:footer="720" w:gutter="0"/>
      <w:cols w:num="2" w:space="720" w:equalWidth="0">
        <w:col w:w="9360" w:space="-1"/>
        <w:col w:w="-1"/>
      </w:cols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MTOxMLY0Mba0sDBV0lEKTi0uzszPAykwrgUAqlAG2ywAAAA="/>
  </w:docVars>
  <w:rsids>
    <w:rsidRoot w:val="003953C5"/>
    <w:rsid w:val="003624EE"/>
    <w:rsid w:val="003953C5"/>
    <w:rsid w:val="005D219A"/>
    <w:rsid w:val="009F7F64"/>
    <w:rsid w:val="00BE12B8"/>
    <w:rsid w:val="00F06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B5195"/>
  <w15:chartTrackingRefBased/>
  <w15:docId w15:val="{9DB37330-4411-4AB4-B8F6-A4CB7E73C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100" w:afterAutospacing="1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53C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3C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gif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33</Words>
  <Characters>1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N. Davis</dc:creator>
  <cp:keywords/>
  <dc:description/>
  <cp:lastModifiedBy>Renee N. Davis</cp:lastModifiedBy>
  <cp:revision>3</cp:revision>
  <cp:lastPrinted>2019-06-25T13:20:00Z</cp:lastPrinted>
  <dcterms:created xsi:type="dcterms:W3CDTF">2019-06-18T15:48:00Z</dcterms:created>
  <dcterms:modified xsi:type="dcterms:W3CDTF">2019-06-25T13:42:00Z</dcterms:modified>
</cp:coreProperties>
</file>